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5B754F2" w:rsidR="001835B9" w:rsidRDefault="0057788F">
      <w:pPr>
        <w:pStyle w:val="NoSpacing"/>
      </w:pPr>
      <w:r>
        <w:t>Name</w:t>
      </w:r>
    </w:p>
    <w:p w14:paraId="30E8F2B0" w14:textId="77777777" w:rsidR="00E614DD" w:rsidRDefault="00B507E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57788F">
      <w:pPr>
        <w:pStyle w:val="NoSpacing"/>
      </w:pPr>
      <w:r w:rsidRPr="001835B9">
        <w:t>Art 101</w:t>
      </w:r>
    </w:p>
    <w:p w14:paraId="38CCADD9" w14:textId="77777777" w:rsidR="00E614DD" w:rsidRDefault="0057788F">
      <w:pPr>
        <w:pStyle w:val="NoSpacing"/>
      </w:pPr>
      <w:r>
        <w:t>19</w:t>
      </w:r>
      <w:r w:rsidR="005E7D70">
        <w:t xml:space="preserve"> </w:t>
      </w:r>
      <w:r w:rsidR="002A5D96">
        <w:t>Novembe</w:t>
      </w:r>
      <w:r w:rsidR="005E7D70">
        <w:t xml:space="preserve">r </w:t>
      </w:r>
      <w:r w:rsidR="00BA5332">
        <w:t>2018</w:t>
      </w:r>
    </w:p>
    <w:p w14:paraId="0CC2FD58" w14:textId="77777777" w:rsidR="00D42FFF" w:rsidRDefault="0057788F" w:rsidP="00D42FFF">
      <w:r>
        <w:rPr>
          <w:b/>
        </w:rPr>
        <w:tab/>
      </w:r>
      <w:r>
        <w:rPr>
          <w:b/>
        </w:rPr>
        <w:tab/>
      </w:r>
      <w:r>
        <w:rPr>
          <w:b/>
        </w:rPr>
        <w:tab/>
      </w:r>
      <w:r>
        <w:rPr>
          <w:b/>
        </w:rPr>
        <w:tab/>
      </w:r>
    </w:p>
    <w:p w14:paraId="2716CC3A" w14:textId="7EAB7DB1" w:rsidR="001E68BE" w:rsidRDefault="0057788F" w:rsidP="00D42FFF">
      <w:pPr>
        <w:pStyle w:val="ListParagraph"/>
        <w:numPr>
          <w:ilvl w:val="0"/>
          <w:numId w:val="23"/>
        </w:numPr>
      </w:pPr>
      <w:r w:rsidRPr="00D42FFF">
        <w:t xml:space="preserve">Did you </w:t>
      </w:r>
      <w:r>
        <w:t>identify the author’s main argument?</w:t>
      </w:r>
    </w:p>
    <w:p w14:paraId="1401EC82" w14:textId="005076E8" w:rsidR="00D42FFF" w:rsidRDefault="0057788F" w:rsidP="00D42FFF">
      <w:pPr>
        <w:ind w:left="720" w:firstLine="0"/>
      </w:pPr>
      <w:r>
        <w:t>Ans. Yes, I have identified the author's main argument.</w:t>
      </w:r>
    </w:p>
    <w:p w14:paraId="29EE5E00" w14:textId="621B899B" w:rsidR="00D42FFF" w:rsidRDefault="0057788F" w:rsidP="00D42FFF">
      <w:pPr>
        <w:pStyle w:val="ListParagraph"/>
        <w:numPr>
          <w:ilvl w:val="0"/>
          <w:numId w:val="23"/>
        </w:numPr>
      </w:pPr>
      <w:r>
        <w:t>Did you use attributive tags?</w:t>
      </w:r>
    </w:p>
    <w:p w14:paraId="2BA7DED0" w14:textId="6A4C85D4" w:rsidR="00D42FFF" w:rsidRDefault="0057788F" w:rsidP="00D42FFF">
      <w:pPr>
        <w:ind w:left="720" w:firstLine="0"/>
      </w:pPr>
      <w:r>
        <w:t>Ans. Yes, I have used attributive tag in the last paragraph of my summary.</w:t>
      </w:r>
    </w:p>
    <w:p w14:paraId="3914B40F" w14:textId="403E6185" w:rsidR="00D42FFF" w:rsidRDefault="0057788F" w:rsidP="00D42FFF">
      <w:pPr>
        <w:pStyle w:val="ListParagraph"/>
        <w:numPr>
          <w:ilvl w:val="0"/>
          <w:numId w:val="23"/>
        </w:numPr>
      </w:pPr>
      <w:r>
        <w:t xml:space="preserve">Did you include the author’s full name and the article title? </w:t>
      </w:r>
    </w:p>
    <w:p w14:paraId="53495B3F" w14:textId="4381A00A" w:rsidR="00D42FFF" w:rsidRDefault="0057788F" w:rsidP="00D42FFF">
      <w:pPr>
        <w:ind w:left="720" w:firstLine="0"/>
      </w:pPr>
      <w:r>
        <w:t>Ans. No, I have only men</w:t>
      </w:r>
      <w:r w:rsidR="001F710D">
        <w:t>tioned the</w:t>
      </w:r>
      <w:r>
        <w:t xml:space="preserve"> author’s last name and included full article title. </w:t>
      </w:r>
    </w:p>
    <w:p w14:paraId="5EE574AD" w14:textId="4BDAA4D3" w:rsidR="001F710D" w:rsidRDefault="0057788F" w:rsidP="001F710D">
      <w:pPr>
        <w:pStyle w:val="ListParagraph"/>
        <w:numPr>
          <w:ilvl w:val="0"/>
          <w:numId w:val="23"/>
        </w:numPr>
      </w:pPr>
      <w:r>
        <w:t>Did you include at least 3 supporting points the author</w:t>
      </w:r>
      <w:r w:rsidR="002F0C2A">
        <w:t xml:space="preserve"> used to help develop their main point? </w:t>
      </w:r>
    </w:p>
    <w:p w14:paraId="77387482" w14:textId="1F8B1312" w:rsidR="002F0C2A" w:rsidRDefault="0057788F" w:rsidP="002F0C2A">
      <w:pPr>
        <w:ind w:left="720" w:firstLine="0"/>
      </w:pPr>
      <w:r>
        <w:t>Ans. Yes, I have included 3 supporting points that the author used to help develop their main point.</w:t>
      </w:r>
    </w:p>
    <w:p w14:paraId="35676ECF" w14:textId="63315E10" w:rsidR="002F0C2A" w:rsidRDefault="0057788F" w:rsidP="002F0C2A">
      <w:pPr>
        <w:pStyle w:val="ListParagraph"/>
        <w:ind w:left="1080" w:firstLine="0"/>
      </w:pPr>
      <w:r>
        <w:t>Draft of three statements:</w:t>
      </w:r>
    </w:p>
    <w:p w14:paraId="33A1D9E8" w14:textId="66CC1F79" w:rsidR="002F0C2A" w:rsidRDefault="0057788F" w:rsidP="002F0C2A">
      <w:r>
        <w:t>The topic is about Trump's radicalization and the effects of immigrants.</w:t>
      </w:r>
    </w:p>
    <w:p w14:paraId="6FAD4F67" w14:textId="27338637" w:rsidR="00A85DE7" w:rsidRDefault="0057788F" w:rsidP="002F0C2A">
      <w:r>
        <w:t>The purpose is to highlight the new policy of immigrants and how it is negatively affecting the immigrants.</w:t>
      </w:r>
    </w:p>
    <w:p w14:paraId="34046215" w14:textId="2297B5BF" w:rsidR="00A85DE7" w:rsidRDefault="00B809E9" w:rsidP="002F0C2A">
      <w:r>
        <w:t xml:space="preserve">The thesis statement of the summary is, </w:t>
      </w:r>
      <w:r w:rsidR="0057788F" w:rsidRPr="00A85DE7">
        <w:t xml:space="preserve">Trump's administration is "zero tolerant" toward immigration. However, the task given to ICE is to </w:t>
      </w:r>
      <w:r w:rsidR="004B5022" w:rsidRPr="00A85DE7">
        <w:t>expel</w:t>
      </w:r>
      <w:r w:rsidR="0057788F" w:rsidRPr="00A85DE7">
        <w:t xml:space="preserve"> undocumented immigrants from US.</w:t>
      </w:r>
      <w:r>
        <w:t xml:space="preserve"> </w:t>
      </w:r>
    </w:p>
    <w:p w14:paraId="3DA91114" w14:textId="3196AB0A" w:rsidR="00367D5A" w:rsidRDefault="0057788F" w:rsidP="002F0C2A">
      <w:r>
        <w:t>Response to the Article:</w:t>
      </w:r>
    </w:p>
    <w:p w14:paraId="126E0537" w14:textId="73D5869C" w:rsidR="00B4380D" w:rsidRDefault="0057788F" w:rsidP="002F0C2A">
      <w:r>
        <w:lastRenderedPageBreak/>
        <w:t xml:space="preserve">The article </w:t>
      </w:r>
      <w:r w:rsidRPr="004B5022">
        <w:t xml:space="preserve">"How Trump Radicalized ICE; A long-running inferiority complex, vast statutory power, a chilling new directive from top-inside America's unfolding immigration </w:t>
      </w:r>
      <w:r w:rsidR="00561B95" w:rsidRPr="004B5022">
        <w:t>tragedy”</w:t>
      </w:r>
      <w:r w:rsidR="00561B95">
        <w:t xml:space="preserve"> highlights</w:t>
      </w:r>
      <w:r w:rsidR="00123747">
        <w:t xml:space="preserve"> the difficulties that immigrants face. The author of the article starts his article by stating the story of an immigrant. He states that the immigrants throughout history face difficulties. They were either raped or enslaved in the migrated country. In order to give weight to his argument that he wants to raise in the article, the author added an example of an immigrant from Mauritania West Africa. </w:t>
      </w:r>
      <w:r w:rsidR="00175A0F">
        <w:t xml:space="preserve">He writes about how, due to nationalism and differences, immigrants face torture. He then comes to the main point of his discussion, and that is the policy made for American immigrants. Living in the Modern World, people should be given the right to live. The policy shows the backward thinking of the government, living in the modern era. </w:t>
      </w:r>
      <w:r w:rsidR="00FA7C49">
        <w:t>It is a serious matter which author highlights because it is also affecting those people who are legally migrated to the country.</w:t>
      </w:r>
    </w:p>
    <w:p w14:paraId="7A2E38B3" w14:textId="4354D572" w:rsidR="00B4380D" w:rsidRDefault="0057788F" w:rsidP="002F0C2A">
      <w:r>
        <w:t>Answers to the Question from Teacher:</w:t>
      </w:r>
    </w:p>
    <w:p w14:paraId="1A00F3D3" w14:textId="797BB0A8" w:rsidR="00367D5A" w:rsidRDefault="0057788F" w:rsidP="005B681F">
      <w:pPr>
        <w:pStyle w:val="ListParagraph"/>
        <w:numPr>
          <w:ilvl w:val="0"/>
          <w:numId w:val="24"/>
        </w:numPr>
      </w:pPr>
      <w:r>
        <w:t xml:space="preserve"> </w:t>
      </w:r>
      <w:r w:rsidR="005B681F">
        <w:t xml:space="preserve">The main idea that Foer wants us to understand about Trump's effect on an immigrant is that the policy of American immigrants is not only </w:t>
      </w:r>
      <w:r w:rsidR="00561B95">
        <w:t>affecting</w:t>
      </w:r>
      <w:r w:rsidR="005B681F">
        <w:t xml:space="preserve"> illegal immigrants, but it is also affecting legal immigrants. It is a serious issue that needs to be addressed globally.</w:t>
      </w:r>
    </w:p>
    <w:p w14:paraId="1AC873AD" w14:textId="55F187CD" w:rsidR="005B681F" w:rsidRDefault="0057788F" w:rsidP="005B681F">
      <w:pPr>
        <w:pStyle w:val="ListParagraph"/>
        <w:numPr>
          <w:ilvl w:val="0"/>
          <w:numId w:val="24"/>
        </w:numPr>
      </w:pPr>
      <w:r>
        <w:t xml:space="preserve">The </w:t>
      </w:r>
      <w:r w:rsidR="00B809E9">
        <w:t xml:space="preserve">depiction of the </w:t>
      </w:r>
      <w:r>
        <w:t xml:space="preserve">policy of American immigrants and </w:t>
      </w:r>
      <w:r w:rsidR="00B809E9">
        <w:t>the difficulties that</w:t>
      </w:r>
      <w:r>
        <w:t xml:space="preserve"> legal immigrants</w:t>
      </w:r>
      <w:bookmarkStart w:id="0" w:name="_GoBack"/>
      <w:bookmarkEnd w:id="0"/>
      <w:r w:rsidR="00B809E9">
        <w:t xml:space="preserve"> face,</w:t>
      </w:r>
      <w:r>
        <w:t xml:space="preserve"> helps to develop the main idea.</w:t>
      </w:r>
    </w:p>
    <w:p w14:paraId="43A1E573" w14:textId="77777777" w:rsidR="005B681F" w:rsidRDefault="005B681F" w:rsidP="00B4380D">
      <w:pPr>
        <w:ind w:firstLine="0"/>
      </w:pPr>
    </w:p>
    <w:p w14:paraId="71A675F7" w14:textId="77777777" w:rsidR="00A85DE7" w:rsidRDefault="00A85DE7" w:rsidP="002F0C2A"/>
    <w:p w14:paraId="1A0881A3" w14:textId="77777777" w:rsidR="00A85DE7" w:rsidRDefault="00A85DE7" w:rsidP="002F0C2A"/>
    <w:p w14:paraId="0CBCC312" w14:textId="77777777" w:rsidR="00A85DE7" w:rsidRPr="00D42FFF" w:rsidRDefault="00A85DE7" w:rsidP="002F0C2A"/>
    <w:sectPr w:rsidR="00A85DE7" w:rsidRPr="00D42FF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4FFF5" w14:textId="77777777" w:rsidR="00B507EE" w:rsidRDefault="00B507EE">
      <w:pPr>
        <w:spacing w:line="240" w:lineRule="auto"/>
      </w:pPr>
      <w:r>
        <w:separator/>
      </w:r>
    </w:p>
  </w:endnote>
  <w:endnote w:type="continuationSeparator" w:id="0">
    <w:p w14:paraId="78447A0A" w14:textId="77777777" w:rsidR="00B507EE" w:rsidRDefault="00B507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D77A6" w14:textId="77777777" w:rsidR="00B507EE" w:rsidRDefault="00B507EE">
      <w:pPr>
        <w:spacing w:line="240" w:lineRule="auto"/>
      </w:pPr>
      <w:r>
        <w:separator/>
      </w:r>
    </w:p>
  </w:footnote>
  <w:footnote w:type="continuationSeparator" w:id="0">
    <w:p w14:paraId="2AE5BC6F" w14:textId="77777777" w:rsidR="00B507EE" w:rsidRDefault="00B507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B85C" w14:textId="33D3122C" w:rsidR="003A3345" w:rsidRDefault="0057788F">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402AE" w14:textId="759183E1" w:rsidR="003A3345" w:rsidRDefault="0057788F">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4AC49D88">
      <w:start w:val="1"/>
      <w:numFmt w:val="lowerLetter"/>
      <w:pStyle w:val="TableNote"/>
      <w:suff w:val="space"/>
      <w:lvlText w:val="%1."/>
      <w:lvlJc w:val="left"/>
      <w:pPr>
        <w:ind w:left="0" w:firstLine="720"/>
      </w:pPr>
      <w:rPr>
        <w:rFonts w:hint="default"/>
      </w:rPr>
    </w:lvl>
    <w:lvl w:ilvl="1" w:tplc="DFCE960A" w:tentative="1">
      <w:start w:val="1"/>
      <w:numFmt w:val="lowerLetter"/>
      <w:lvlText w:val="%2."/>
      <w:lvlJc w:val="left"/>
      <w:pPr>
        <w:ind w:left="2160" w:hanging="360"/>
      </w:pPr>
    </w:lvl>
    <w:lvl w:ilvl="2" w:tplc="8AF6777A" w:tentative="1">
      <w:start w:val="1"/>
      <w:numFmt w:val="lowerRoman"/>
      <w:lvlText w:val="%3."/>
      <w:lvlJc w:val="right"/>
      <w:pPr>
        <w:ind w:left="2880" w:hanging="180"/>
      </w:pPr>
    </w:lvl>
    <w:lvl w:ilvl="3" w:tplc="24124202" w:tentative="1">
      <w:start w:val="1"/>
      <w:numFmt w:val="decimal"/>
      <w:lvlText w:val="%4."/>
      <w:lvlJc w:val="left"/>
      <w:pPr>
        <w:ind w:left="3600" w:hanging="360"/>
      </w:pPr>
    </w:lvl>
    <w:lvl w:ilvl="4" w:tplc="DBF8744E" w:tentative="1">
      <w:start w:val="1"/>
      <w:numFmt w:val="lowerLetter"/>
      <w:lvlText w:val="%5."/>
      <w:lvlJc w:val="left"/>
      <w:pPr>
        <w:ind w:left="4320" w:hanging="360"/>
      </w:pPr>
    </w:lvl>
    <w:lvl w:ilvl="5" w:tplc="53205660" w:tentative="1">
      <w:start w:val="1"/>
      <w:numFmt w:val="lowerRoman"/>
      <w:lvlText w:val="%6."/>
      <w:lvlJc w:val="right"/>
      <w:pPr>
        <w:ind w:left="5040" w:hanging="180"/>
      </w:pPr>
    </w:lvl>
    <w:lvl w:ilvl="6" w:tplc="1DFA67C8" w:tentative="1">
      <w:start w:val="1"/>
      <w:numFmt w:val="decimal"/>
      <w:lvlText w:val="%7."/>
      <w:lvlJc w:val="left"/>
      <w:pPr>
        <w:ind w:left="5760" w:hanging="360"/>
      </w:pPr>
    </w:lvl>
    <w:lvl w:ilvl="7" w:tplc="04D6D116" w:tentative="1">
      <w:start w:val="1"/>
      <w:numFmt w:val="lowerLetter"/>
      <w:lvlText w:val="%8."/>
      <w:lvlJc w:val="left"/>
      <w:pPr>
        <w:ind w:left="6480" w:hanging="360"/>
      </w:pPr>
    </w:lvl>
    <w:lvl w:ilvl="8" w:tplc="C6CAA59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26C17FE"/>
    <w:multiLevelType w:val="hybridMultilevel"/>
    <w:tmpl w:val="6C18327C"/>
    <w:lvl w:ilvl="0" w:tplc="9B3017EE">
      <w:start w:val="1"/>
      <w:numFmt w:val="decimal"/>
      <w:lvlText w:val="%1."/>
      <w:lvlJc w:val="left"/>
      <w:pPr>
        <w:ind w:left="1080" w:hanging="360"/>
      </w:pPr>
      <w:rPr>
        <w:rFonts w:hint="default"/>
      </w:rPr>
    </w:lvl>
    <w:lvl w:ilvl="1" w:tplc="7AEC36C4" w:tentative="1">
      <w:start w:val="1"/>
      <w:numFmt w:val="lowerLetter"/>
      <w:lvlText w:val="%2."/>
      <w:lvlJc w:val="left"/>
      <w:pPr>
        <w:ind w:left="1800" w:hanging="360"/>
      </w:pPr>
    </w:lvl>
    <w:lvl w:ilvl="2" w:tplc="4434DD0C" w:tentative="1">
      <w:start w:val="1"/>
      <w:numFmt w:val="lowerRoman"/>
      <w:lvlText w:val="%3."/>
      <w:lvlJc w:val="right"/>
      <w:pPr>
        <w:ind w:left="2520" w:hanging="180"/>
      </w:pPr>
    </w:lvl>
    <w:lvl w:ilvl="3" w:tplc="B59E24C0" w:tentative="1">
      <w:start w:val="1"/>
      <w:numFmt w:val="decimal"/>
      <w:lvlText w:val="%4."/>
      <w:lvlJc w:val="left"/>
      <w:pPr>
        <w:ind w:left="3240" w:hanging="360"/>
      </w:pPr>
    </w:lvl>
    <w:lvl w:ilvl="4" w:tplc="42006D22" w:tentative="1">
      <w:start w:val="1"/>
      <w:numFmt w:val="lowerLetter"/>
      <w:lvlText w:val="%5."/>
      <w:lvlJc w:val="left"/>
      <w:pPr>
        <w:ind w:left="3960" w:hanging="360"/>
      </w:pPr>
    </w:lvl>
    <w:lvl w:ilvl="5" w:tplc="306861F4" w:tentative="1">
      <w:start w:val="1"/>
      <w:numFmt w:val="lowerRoman"/>
      <w:lvlText w:val="%6."/>
      <w:lvlJc w:val="right"/>
      <w:pPr>
        <w:ind w:left="4680" w:hanging="180"/>
      </w:pPr>
    </w:lvl>
    <w:lvl w:ilvl="6" w:tplc="534E4AA4" w:tentative="1">
      <w:start w:val="1"/>
      <w:numFmt w:val="decimal"/>
      <w:lvlText w:val="%7."/>
      <w:lvlJc w:val="left"/>
      <w:pPr>
        <w:ind w:left="5400" w:hanging="360"/>
      </w:pPr>
    </w:lvl>
    <w:lvl w:ilvl="7" w:tplc="FE1E85EE" w:tentative="1">
      <w:start w:val="1"/>
      <w:numFmt w:val="lowerLetter"/>
      <w:lvlText w:val="%8."/>
      <w:lvlJc w:val="left"/>
      <w:pPr>
        <w:ind w:left="6120" w:hanging="360"/>
      </w:pPr>
    </w:lvl>
    <w:lvl w:ilvl="8" w:tplc="775ECDAE" w:tentative="1">
      <w:start w:val="1"/>
      <w:numFmt w:val="lowerRoman"/>
      <w:lvlText w:val="%9."/>
      <w:lvlJc w:val="right"/>
      <w:pPr>
        <w:ind w:left="6840" w:hanging="180"/>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1A91E7E"/>
    <w:multiLevelType w:val="hybridMultilevel"/>
    <w:tmpl w:val="EEA00156"/>
    <w:lvl w:ilvl="0" w:tplc="0B925C22">
      <w:start w:val="1"/>
      <w:numFmt w:val="decimal"/>
      <w:lvlText w:val="%1."/>
      <w:lvlJc w:val="left"/>
      <w:pPr>
        <w:ind w:left="720" w:hanging="360"/>
      </w:pPr>
      <w:rPr>
        <w:rFonts w:hint="default"/>
      </w:rPr>
    </w:lvl>
    <w:lvl w:ilvl="1" w:tplc="19042B06" w:tentative="1">
      <w:start w:val="1"/>
      <w:numFmt w:val="lowerLetter"/>
      <w:lvlText w:val="%2."/>
      <w:lvlJc w:val="left"/>
      <w:pPr>
        <w:ind w:left="1440" w:hanging="360"/>
      </w:pPr>
    </w:lvl>
    <w:lvl w:ilvl="2" w:tplc="D49E2F9E" w:tentative="1">
      <w:start w:val="1"/>
      <w:numFmt w:val="lowerRoman"/>
      <w:lvlText w:val="%3."/>
      <w:lvlJc w:val="right"/>
      <w:pPr>
        <w:ind w:left="2160" w:hanging="180"/>
      </w:pPr>
    </w:lvl>
    <w:lvl w:ilvl="3" w:tplc="49F00E34" w:tentative="1">
      <w:start w:val="1"/>
      <w:numFmt w:val="decimal"/>
      <w:lvlText w:val="%4."/>
      <w:lvlJc w:val="left"/>
      <w:pPr>
        <w:ind w:left="2880" w:hanging="360"/>
      </w:pPr>
    </w:lvl>
    <w:lvl w:ilvl="4" w:tplc="23AAA96E" w:tentative="1">
      <w:start w:val="1"/>
      <w:numFmt w:val="lowerLetter"/>
      <w:lvlText w:val="%5."/>
      <w:lvlJc w:val="left"/>
      <w:pPr>
        <w:ind w:left="3600" w:hanging="360"/>
      </w:pPr>
    </w:lvl>
    <w:lvl w:ilvl="5" w:tplc="8E0866FE" w:tentative="1">
      <w:start w:val="1"/>
      <w:numFmt w:val="lowerRoman"/>
      <w:lvlText w:val="%6."/>
      <w:lvlJc w:val="right"/>
      <w:pPr>
        <w:ind w:left="4320" w:hanging="180"/>
      </w:pPr>
    </w:lvl>
    <w:lvl w:ilvl="6" w:tplc="7FDEEB5C" w:tentative="1">
      <w:start w:val="1"/>
      <w:numFmt w:val="decimal"/>
      <w:lvlText w:val="%7."/>
      <w:lvlJc w:val="left"/>
      <w:pPr>
        <w:ind w:left="5040" w:hanging="360"/>
      </w:pPr>
    </w:lvl>
    <w:lvl w:ilvl="7" w:tplc="E4D8E95A" w:tentative="1">
      <w:start w:val="1"/>
      <w:numFmt w:val="lowerLetter"/>
      <w:lvlText w:val="%8."/>
      <w:lvlJc w:val="left"/>
      <w:pPr>
        <w:ind w:left="5760" w:hanging="360"/>
      </w:pPr>
    </w:lvl>
    <w:lvl w:ilvl="8" w:tplc="9F089B8A" w:tentative="1">
      <w:start w:val="1"/>
      <w:numFmt w:val="lowerRoman"/>
      <w:lvlText w:val="%9."/>
      <w:lvlJc w:val="right"/>
      <w:pPr>
        <w:ind w:left="6480" w:hanging="18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3"/>
  </w:num>
  <w:num w:numId="22">
    <w:abstractNumId w:val="20"/>
  </w:num>
  <w:num w:numId="23">
    <w:abstractNumId w:val="1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3747"/>
    <w:rsid w:val="00124580"/>
    <w:rsid w:val="00125887"/>
    <w:rsid w:val="00134DFA"/>
    <w:rsid w:val="00141C57"/>
    <w:rsid w:val="001463B2"/>
    <w:rsid w:val="00162E4F"/>
    <w:rsid w:val="00175A0F"/>
    <w:rsid w:val="00177091"/>
    <w:rsid w:val="001835B9"/>
    <w:rsid w:val="001E68BE"/>
    <w:rsid w:val="001F62C0"/>
    <w:rsid w:val="001F710D"/>
    <w:rsid w:val="00224C96"/>
    <w:rsid w:val="00243D1F"/>
    <w:rsid w:val="00244453"/>
    <w:rsid w:val="00245E02"/>
    <w:rsid w:val="002526B3"/>
    <w:rsid w:val="00275C76"/>
    <w:rsid w:val="002865CE"/>
    <w:rsid w:val="002A5D96"/>
    <w:rsid w:val="002F0C2A"/>
    <w:rsid w:val="002F24AA"/>
    <w:rsid w:val="002F4359"/>
    <w:rsid w:val="00300F25"/>
    <w:rsid w:val="00322D60"/>
    <w:rsid w:val="00325361"/>
    <w:rsid w:val="003277B4"/>
    <w:rsid w:val="00353B66"/>
    <w:rsid w:val="00357C55"/>
    <w:rsid w:val="00357DD8"/>
    <w:rsid w:val="00367D5A"/>
    <w:rsid w:val="00372BF5"/>
    <w:rsid w:val="00380497"/>
    <w:rsid w:val="00383F9B"/>
    <w:rsid w:val="003A3345"/>
    <w:rsid w:val="003B7C16"/>
    <w:rsid w:val="003C0CD5"/>
    <w:rsid w:val="003F33B8"/>
    <w:rsid w:val="00446631"/>
    <w:rsid w:val="00456D21"/>
    <w:rsid w:val="0046614C"/>
    <w:rsid w:val="004714EF"/>
    <w:rsid w:val="00492283"/>
    <w:rsid w:val="004A2675"/>
    <w:rsid w:val="004B5022"/>
    <w:rsid w:val="004F7139"/>
    <w:rsid w:val="00547F83"/>
    <w:rsid w:val="00561B95"/>
    <w:rsid w:val="00571B5C"/>
    <w:rsid w:val="0057788F"/>
    <w:rsid w:val="005821B7"/>
    <w:rsid w:val="005A27BE"/>
    <w:rsid w:val="005B3768"/>
    <w:rsid w:val="005B681F"/>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4ECB"/>
    <w:rsid w:val="00747346"/>
    <w:rsid w:val="007474ED"/>
    <w:rsid w:val="00750066"/>
    <w:rsid w:val="0079688F"/>
    <w:rsid w:val="007C53FB"/>
    <w:rsid w:val="007D0AAB"/>
    <w:rsid w:val="007D2EA7"/>
    <w:rsid w:val="00813CE7"/>
    <w:rsid w:val="008205CE"/>
    <w:rsid w:val="008214A9"/>
    <w:rsid w:val="0084259C"/>
    <w:rsid w:val="00851F18"/>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85DE7"/>
    <w:rsid w:val="00AA4401"/>
    <w:rsid w:val="00AC357E"/>
    <w:rsid w:val="00B06774"/>
    <w:rsid w:val="00B109D9"/>
    <w:rsid w:val="00B13D1B"/>
    <w:rsid w:val="00B220A9"/>
    <w:rsid w:val="00B32426"/>
    <w:rsid w:val="00B4380D"/>
    <w:rsid w:val="00B507EE"/>
    <w:rsid w:val="00B61223"/>
    <w:rsid w:val="00B616C6"/>
    <w:rsid w:val="00B75508"/>
    <w:rsid w:val="00B809E9"/>
    <w:rsid w:val="00B818DF"/>
    <w:rsid w:val="00B966E9"/>
    <w:rsid w:val="00BA1163"/>
    <w:rsid w:val="00BA5332"/>
    <w:rsid w:val="00BA72D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2FFF"/>
    <w:rsid w:val="00D46145"/>
    <w:rsid w:val="00D52117"/>
    <w:rsid w:val="00D560E3"/>
    <w:rsid w:val="00D7117E"/>
    <w:rsid w:val="00D909AC"/>
    <w:rsid w:val="00D97073"/>
    <w:rsid w:val="00DB0D39"/>
    <w:rsid w:val="00DD709D"/>
    <w:rsid w:val="00E011D5"/>
    <w:rsid w:val="00E04FEF"/>
    <w:rsid w:val="00E14005"/>
    <w:rsid w:val="00E214A6"/>
    <w:rsid w:val="00E407D2"/>
    <w:rsid w:val="00E614DD"/>
    <w:rsid w:val="00E93573"/>
    <w:rsid w:val="00EA0BCB"/>
    <w:rsid w:val="00EE0508"/>
    <w:rsid w:val="00F36038"/>
    <w:rsid w:val="00F37676"/>
    <w:rsid w:val="00F44DE3"/>
    <w:rsid w:val="00F65CDB"/>
    <w:rsid w:val="00F8446D"/>
    <w:rsid w:val="00F87DF1"/>
    <w:rsid w:val="00F9444C"/>
    <w:rsid w:val="00FA023A"/>
    <w:rsid w:val="00FA7C49"/>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EB840"/>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D42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C94F7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91715"/>
    <w:rsid w:val="00095F61"/>
    <w:rsid w:val="002F3CCB"/>
    <w:rsid w:val="003071DE"/>
    <w:rsid w:val="00356973"/>
    <w:rsid w:val="003848D3"/>
    <w:rsid w:val="004B345E"/>
    <w:rsid w:val="004B5C0E"/>
    <w:rsid w:val="00651296"/>
    <w:rsid w:val="006F75ED"/>
    <w:rsid w:val="00714D7D"/>
    <w:rsid w:val="0072165E"/>
    <w:rsid w:val="007474ED"/>
    <w:rsid w:val="007F543C"/>
    <w:rsid w:val="009378B8"/>
    <w:rsid w:val="00A52144"/>
    <w:rsid w:val="00B85F92"/>
    <w:rsid w:val="00BB2B56"/>
    <w:rsid w:val="00BD51CD"/>
    <w:rsid w:val="00BE17F3"/>
    <w:rsid w:val="00C723C1"/>
    <w:rsid w:val="00C80C12"/>
    <w:rsid w:val="00C94F7B"/>
    <w:rsid w:val="00D11D38"/>
    <w:rsid w:val="00D609CA"/>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326E7-747D-4367-A2FD-73D281214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2</Pages>
  <Words>377</Words>
  <Characters>215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0-31T09:04:00Z</dcterms:created>
  <dcterms:modified xsi:type="dcterms:W3CDTF">2019-10-31T09:04:00Z</dcterms:modified>
</cp:coreProperties>
</file>